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FA0ED8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40</w:t>
      </w:r>
      <w:r w:rsidR="00E40930">
        <w:rPr>
          <w:b/>
          <w:bCs/>
          <w:smallCaps/>
          <w:color w:val="000000"/>
          <w:lang w:val="es-ES"/>
        </w:rPr>
        <w:t>/25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 w:rsidR="00FA0ED8">
        <w:rPr>
          <w:b/>
          <w:color w:val="000000"/>
          <w:lang w:val="es-ES"/>
        </w:rPr>
        <w:t>responde al Expe. Nº 0933</w:t>
      </w:r>
      <w:r w:rsidR="00E40930">
        <w:rPr>
          <w:b/>
          <w:color w:val="000000"/>
          <w:lang w:val="es-ES"/>
        </w:rPr>
        <w:t>/25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l Sr</w:t>
      </w:r>
      <w:r w:rsidR="00E40930">
        <w:rPr>
          <w:bCs/>
          <w:lang w:val="es-ES_tradnl"/>
        </w:rPr>
        <w:t>. Emanuel</w:t>
      </w:r>
      <w:r w:rsidR="00A64C17">
        <w:rPr>
          <w:bCs/>
          <w:lang w:val="es-ES_tradnl"/>
        </w:rPr>
        <w:t xml:space="preserve"> Agustín</w:t>
      </w:r>
      <w:r w:rsidR="00E40930">
        <w:rPr>
          <w:bCs/>
          <w:lang w:val="es-ES_tradnl"/>
        </w:rPr>
        <w:t xml:space="preserve"> </w:t>
      </w:r>
      <w:proofErr w:type="spellStart"/>
      <w:r w:rsidR="00E40930">
        <w:rPr>
          <w:bCs/>
          <w:lang w:val="es-ES_tradnl"/>
        </w:rPr>
        <w:t>Orler</w:t>
      </w:r>
      <w:proofErr w:type="spellEnd"/>
      <w:r w:rsidR="00E40930">
        <w:rPr>
          <w:bCs/>
          <w:lang w:val="es-ES_tradnl"/>
        </w:rPr>
        <w:t xml:space="preserve"> </w:t>
      </w:r>
      <w:proofErr w:type="spellStart"/>
      <w:r w:rsidR="00E40930">
        <w:rPr>
          <w:bCs/>
          <w:lang w:val="es-ES_tradnl"/>
        </w:rPr>
        <w:t>Lincor</w:t>
      </w:r>
      <w:proofErr w:type="spellEnd"/>
      <w:r w:rsidRPr="000A30D8">
        <w:rPr>
          <w:b/>
          <w:color w:val="000000"/>
          <w:lang w:val="es-ES_tradnl"/>
        </w:rPr>
        <w:t xml:space="preserve"> </w:t>
      </w:r>
      <w:r w:rsidR="00A64C17">
        <w:rPr>
          <w:bCs/>
          <w:lang w:val="es-ES_tradnl"/>
        </w:rPr>
        <w:t>(Leg.15538*Cargo de Planta 27022105</w:t>
      </w:r>
      <w:r w:rsidRPr="000A30D8">
        <w:rPr>
          <w:bCs/>
          <w:lang w:val="es-ES_tradnl"/>
        </w:rPr>
        <w:t>) en un cargo de Ayudante “B” en la asigna</w:t>
      </w:r>
      <w:r w:rsidR="00DB56D4">
        <w:rPr>
          <w:bCs/>
          <w:lang w:val="es-ES_tradnl"/>
        </w:rPr>
        <w:t xml:space="preserve">tura “Lenguajes Formales y </w:t>
      </w:r>
      <w:r w:rsidR="00A64C17">
        <w:rPr>
          <w:bCs/>
          <w:lang w:val="es-ES_tradnl"/>
        </w:rPr>
        <w:t>Autómatas</w:t>
      </w:r>
      <w:r w:rsidR="00A64C17" w:rsidRPr="000A30D8">
        <w:rPr>
          <w:bCs/>
          <w:lang w:val="es-ES_tradnl"/>
        </w:rPr>
        <w:t>”;</w:t>
      </w:r>
      <w:r w:rsidR="00A64C17">
        <w:rPr>
          <w:bCs/>
          <w:lang w:val="es-ES_tradnl"/>
        </w:rPr>
        <w:t xml:space="preserve"> y</w:t>
      </w:r>
    </w:p>
    <w:p w:rsidR="006508B8" w:rsidRPr="000A30D8" w:rsidRDefault="006508B8" w:rsidP="003A37FA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 w:rsidR="00A64C17"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:rsidR="00E20900" w:rsidRDefault="00E20900" w:rsidP="00DB56D4">
      <w:pPr>
        <w:jc w:val="both"/>
        <w:rPr>
          <w:lang w:val="es-ES" w:eastAsia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 w:rsidR="00FA0ED8">
        <w:rPr>
          <w:lang w:val="es-ES" w:eastAsia="es-ES"/>
        </w:rPr>
        <w:t>ordinaria de fecha 05 de marzo</w:t>
      </w:r>
      <w:r w:rsidR="00A64C17">
        <w:rPr>
          <w:lang w:val="es-ES" w:eastAsia="es-ES"/>
        </w:rPr>
        <w:t xml:space="preserve"> de 2025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3A37FA" w:rsidRDefault="003A37FA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0A30D8" w:rsidRPr="00E20900" w:rsidRDefault="000A30D8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A64C1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DB56D4" w:rsidRPr="000A30D8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207CBD" w:rsidRDefault="00794F0A" w:rsidP="00FA0ED8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="000A30D8" w:rsidRPr="000A30D8">
        <w:rPr>
          <w:lang w:val="es-ES"/>
        </w:rPr>
        <w:t xml:space="preserve">) cargo de </w:t>
      </w:r>
      <w:r w:rsidR="000A30D8" w:rsidRPr="000A30D8">
        <w:rPr>
          <w:b/>
          <w:lang w:val="es-ES"/>
        </w:rPr>
        <w:t xml:space="preserve">Ayudante de Docencia “B” </w:t>
      </w:r>
      <w:r w:rsidR="000A30D8" w:rsidRPr="000A30D8">
        <w:rPr>
          <w:lang w:val="es-ES"/>
        </w:rPr>
        <w:t xml:space="preserve">- asignatura </w:t>
      </w:r>
      <w:r w:rsidR="000A30D8" w:rsidRPr="000A30D8">
        <w:rPr>
          <w:b/>
          <w:bCs/>
          <w:lang w:val="es-ES_tradnl"/>
        </w:rPr>
        <w:t>“Lenguajes Formales y Autómatas” (Cód. 7791)</w:t>
      </w:r>
      <w:r w:rsidR="000A30D8" w:rsidRPr="000A30D8">
        <w:rPr>
          <w:b/>
          <w:lang w:val="es-ES"/>
        </w:rPr>
        <w:t>;</w:t>
      </w:r>
    </w:p>
    <w:p w:rsidR="00DB56D4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207CBD" w:rsidRPr="000A30D8" w:rsidRDefault="00207CBD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A400DB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Dre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AR"/>
              </w:rPr>
              <w:t>Vir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AR"/>
              </w:rPr>
              <w:t>Sabando</w:t>
            </w:r>
            <w:proofErr w:type="spellEnd"/>
          </w:p>
        </w:tc>
      </w:tr>
    </w:tbl>
    <w:p w:rsidR="00C3688B" w:rsidRDefault="00C3688B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 w:rsidR="003170E7">
        <w:rPr>
          <w:lang w:val="es-ES"/>
        </w:rPr>
        <w:t>Académica en cada cuatrimestre.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FA0ED8" w:rsidRDefault="00FA0ED8" w:rsidP="00FA0E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///CDCIC-040</w:t>
      </w:r>
      <w:bookmarkStart w:id="0" w:name="_GoBack"/>
      <w:bookmarkEnd w:id="0"/>
      <w:r>
        <w:rPr>
          <w:b/>
          <w:smallCaps/>
          <w:lang w:val="es-ES"/>
        </w:rPr>
        <w:t xml:space="preserve">/25 </w:t>
      </w:r>
    </w:p>
    <w:p w:rsidR="00FA0ED8" w:rsidRDefault="00FA0ED8" w:rsidP="000A30D8">
      <w:pPr>
        <w:spacing w:line="260" w:lineRule="exact"/>
        <w:jc w:val="both"/>
        <w:rPr>
          <w:b/>
          <w:lang w:val="es-ES"/>
        </w:rPr>
      </w:pPr>
    </w:p>
    <w:p w:rsidR="00FA0ED8" w:rsidRDefault="00FA0ED8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proofErr w:type="spellStart"/>
      <w:r w:rsidR="00FA0ED8">
        <w:rPr>
          <w:lang w:val="es-AR"/>
        </w:rPr>
        <w:t>án</w:t>
      </w:r>
      <w:proofErr w:type="spellEnd"/>
      <w:r w:rsidR="00FA0ED8">
        <w:rPr>
          <w:lang w:val="es-AR"/>
        </w:rPr>
        <w:t xml:space="preserve"> desde el 09 al 16 de abril</w:t>
      </w:r>
      <w:r w:rsidR="00EA5D04">
        <w:rPr>
          <w:lang w:val="es-AR"/>
        </w:rPr>
        <w:t xml:space="preserve"> de 2</w:t>
      </w:r>
      <w:r w:rsidR="00A64C17">
        <w:rPr>
          <w:lang w:val="es-AR"/>
        </w:rPr>
        <w:t>025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0086" w:rsidRDefault="00E20086">
      <w:r>
        <w:separator/>
      </w:r>
    </w:p>
  </w:endnote>
  <w:endnote w:type="continuationSeparator" w:id="0">
    <w:p w:rsidR="00E20086" w:rsidRDefault="00E20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0086" w:rsidRDefault="00E20086">
      <w:r>
        <w:separator/>
      </w:r>
    </w:p>
  </w:footnote>
  <w:footnote w:type="continuationSeparator" w:id="0">
    <w:p w:rsidR="00E20086" w:rsidRDefault="00E20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409" w:rsidRDefault="007C240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036"/>
    <w:rsid w:val="00025660"/>
    <w:rsid w:val="00031E5E"/>
    <w:rsid w:val="00032837"/>
    <w:rsid w:val="00043046"/>
    <w:rsid w:val="000602B3"/>
    <w:rsid w:val="0007330B"/>
    <w:rsid w:val="000A30D8"/>
    <w:rsid w:val="000B1D7A"/>
    <w:rsid w:val="00100C57"/>
    <w:rsid w:val="00102EEC"/>
    <w:rsid w:val="00114B8A"/>
    <w:rsid w:val="00151580"/>
    <w:rsid w:val="00164E6E"/>
    <w:rsid w:val="00185A36"/>
    <w:rsid w:val="001C46FB"/>
    <w:rsid w:val="001C6EEF"/>
    <w:rsid w:val="00207857"/>
    <w:rsid w:val="00207CBD"/>
    <w:rsid w:val="00213AEA"/>
    <w:rsid w:val="00214603"/>
    <w:rsid w:val="00221A55"/>
    <w:rsid w:val="002225C1"/>
    <w:rsid w:val="002757BE"/>
    <w:rsid w:val="00282B61"/>
    <w:rsid w:val="0028321C"/>
    <w:rsid w:val="002E51B8"/>
    <w:rsid w:val="00315117"/>
    <w:rsid w:val="003170E7"/>
    <w:rsid w:val="003429A7"/>
    <w:rsid w:val="003534EB"/>
    <w:rsid w:val="00384819"/>
    <w:rsid w:val="00387856"/>
    <w:rsid w:val="003A37FA"/>
    <w:rsid w:val="00400C49"/>
    <w:rsid w:val="0042294A"/>
    <w:rsid w:val="00430549"/>
    <w:rsid w:val="00440707"/>
    <w:rsid w:val="00445B1D"/>
    <w:rsid w:val="004B777B"/>
    <w:rsid w:val="004F4851"/>
    <w:rsid w:val="0057241F"/>
    <w:rsid w:val="00590DF0"/>
    <w:rsid w:val="005C7D11"/>
    <w:rsid w:val="005F7D74"/>
    <w:rsid w:val="006405F5"/>
    <w:rsid w:val="0064633C"/>
    <w:rsid w:val="006508B8"/>
    <w:rsid w:val="00694E0B"/>
    <w:rsid w:val="006970EA"/>
    <w:rsid w:val="006C7B37"/>
    <w:rsid w:val="006F4587"/>
    <w:rsid w:val="006F6D2E"/>
    <w:rsid w:val="007406A2"/>
    <w:rsid w:val="007931C7"/>
    <w:rsid w:val="00794F0A"/>
    <w:rsid w:val="007C2409"/>
    <w:rsid w:val="007C2FB7"/>
    <w:rsid w:val="007D2E06"/>
    <w:rsid w:val="00807ED1"/>
    <w:rsid w:val="00833557"/>
    <w:rsid w:val="008403D3"/>
    <w:rsid w:val="008425B1"/>
    <w:rsid w:val="008629A7"/>
    <w:rsid w:val="008765AF"/>
    <w:rsid w:val="008F11B6"/>
    <w:rsid w:val="008F6C4C"/>
    <w:rsid w:val="00930023"/>
    <w:rsid w:val="009D089B"/>
    <w:rsid w:val="00A0242F"/>
    <w:rsid w:val="00A36327"/>
    <w:rsid w:val="00A3662F"/>
    <w:rsid w:val="00A400DB"/>
    <w:rsid w:val="00A64C17"/>
    <w:rsid w:val="00A7534D"/>
    <w:rsid w:val="00AB41EC"/>
    <w:rsid w:val="00AC49BB"/>
    <w:rsid w:val="00B12D34"/>
    <w:rsid w:val="00B265EA"/>
    <w:rsid w:val="00B32EF7"/>
    <w:rsid w:val="00B4758E"/>
    <w:rsid w:val="00BA1ED0"/>
    <w:rsid w:val="00BF4536"/>
    <w:rsid w:val="00C3182E"/>
    <w:rsid w:val="00C3688B"/>
    <w:rsid w:val="00C8034D"/>
    <w:rsid w:val="00CC6AE7"/>
    <w:rsid w:val="00CC7BC7"/>
    <w:rsid w:val="00CF20FD"/>
    <w:rsid w:val="00D14B77"/>
    <w:rsid w:val="00D21FDF"/>
    <w:rsid w:val="00D33B1F"/>
    <w:rsid w:val="00D4386A"/>
    <w:rsid w:val="00D44758"/>
    <w:rsid w:val="00DB56D4"/>
    <w:rsid w:val="00E12C47"/>
    <w:rsid w:val="00E20086"/>
    <w:rsid w:val="00E20900"/>
    <w:rsid w:val="00E40930"/>
    <w:rsid w:val="00E56553"/>
    <w:rsid w:val="00EA5D04"/>
    <w:rsid w:val="00EC1810"/>
    <w:rsid w:val="00F64373"/>
    <w:rsid w:val="00F726D1"/>
    <w:rsid w:val="00F7355F"/>
    <w:rsid w:val="00F83962"/>
    <w:rsid w:val="00F90F59"/>
    <w:rsid w:val="00FA0ED8"/>
    <w:rsid w:val="00FD3962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F62FD0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7C2409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CF20F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CF20FD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</TotalTime>
  <Pages>2</Pages>
  <Words>304</Words>
  <Characters>167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6</cp:revision>
  <cp:lastPrinted>2024-10-14T11:30:00Z</cp:lastPrinted>
  <dcterms:created xsi:type="dcterms:W3CDTF">2022-10-12T11:38:00Z</dcterms:created>
  <dcterms:modified xsi:type="dcterms:W3CDTF">2025-04-03T17:10:00Z</dcterms:modified>
</cp:coreProperties>
</file>